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72ffa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s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cd64e13-04eb-4df0-9a94-15b280fb3d4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3Z</dcterms:created>
  <dcterms:modified xsi:type="dcterms:W3CDTF">2023-08-02T0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